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BC49E7E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C55A97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 xml:space="preserve">October </w:t>
      </w:r>
      <w:r w:rsidR="000C594D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2</w:t>
      </w:r>
      <w:r w:rsidR="00F0637D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8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F0637D">
        <w:rPr>
          <w:rFonts w:ascii="Monotype Corsiva" w:hAnsi="Monotype Corsiva"/>
          <w:b/>
          <w:bCs/>
          <w:sz w:val="40"/>
          <w:szCs w:val="40"/>
          <w:u w:val="single"/>
        </w:rPr>
        <w:t>Nov 1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09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183"/>
      </w:tblGrid>
      <w:tr w:rsidR="000A52CF" w:rsidRPr="001B168C" w14:paraId="54A58A02" w14:textId="77777777" w:rsidTr="00631C1D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F3F7D" w:rsidRPr="006D32FE" w14:paraId="2404C781" w14:textId="77777777" w:rsidTr="00631C1D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5F3F7D" w:rsidRPr="006D32FE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CEC4B" w14:textId="77777777" w:rsidR="005913FB" w:rsidRPr="005913FB" w:rsidRDefault="005913FB" w:rsidP="005913F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913FB">
              <w:rPr>
                <w:b/>
                <w:bCs/>
                <w:color w:val="000000" w:themeColor="text1"/>
                <w:sz w:val="20"/>
                <w:szCs w:val="20"/>
              </w:rPr>
              <w:t>Ming Dynasty's Rule and Impact</w:t>
            </w:r>
          </w:p>
          <w:p w14:paraId="28FE3E64" w14:textId="77777777" w:rsidR="005F3F7D" w:rsidRDefault="005F3F7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23B1C46C" w14:textId="103B9C7E" w:rsidR="00260ACE" w:rsidRPr="00260ACE" w:rsidRDefault="005913FB" w:rsidP="00260ACE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Land Based Empires</w:t>
            </w:r>
          </w:p>
          <w:p w14:paraId="42094E0B" w14:textId="7C0D4234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24B3B" w14:textId="77777777" w:rsidR="005913FB" w:rsidRPr="005913FB" w:rsidRDefault="005913FB" w:rsidP="005913F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913FB">
              <w:rPr>
                <w:b/>
                <w:bCs/>
                <w:color w:val="000000" w:themeColor="text1"/>
                <w:sz w:val="20"/>
                <w:szCs w:val="20"/>
              </w:rPr>
              <w:t>Transition from Ming to Qing Dynasty</w:t>
            </w:r>
          </w:p>
          <w:p w14:paraId="1D1325C3" w14:textId="77777777" w:rsidR="005F3F7D" w:rsidRPr="00CB7FB8" w:rsidRDefault="005F3F7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679DD25" w14:textId="77777777" w:rsidR="005913FB" w:rsidRPr="00260ACE" w:rsidRDefault="005913FB" w:rsidP="005913F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Land Based Empires</w:t>
            </w:r>
          </w:p>
          <w:p w14:paraId="7A03C3D9" w14:textId="3AEAD802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CFB7D" w14:textId="77777777" w:rsidR="005913FB" w:rsidRPr="005913FB" w:rsidRDefault="005913FB" w:rsidP="005913F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913FB">
              <w:rPr>
                <w:b/>
                <w:bCs/>
                <w:color w:val="000000" w:themeColor="text1"/>
                <w:sz w:val="20"/>
                <w:szCs w:val="20"/>
              </w:rPr>
              <w:t>Expansion of the Russian Empire</w:t>
            </w:r>
          </w:p>
          <w:p w14:paraId="468E1B3B" w14:textId="54B785D1" w:rsidR="006D2C40" w:rsidRDefault="006D2C40" w:rsidP="006D2C4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4AFF2D" w14:textId="77777777" w:rsidR="005913FB" w:rsidRPr="00260ACE" w:rsidRDefault="005913FB" w:rsidP="005913F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Land Based Empires</w:t>
            </w:r>
          </w:p>
          <w:p w14:paraId="7D7D6373" w14:textId="0E7A072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408E3" w14:textId="77777777" w:rsidR="005913FB" w:rsidRPr="005913FB" w:rsidRDefault="005913FB" w:rsidP="005913F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913FB">
              <w:rPr>
                <w:b/>
                <w:bCs/>
                <w:color w:val="000000" w:themeColor="text1"/>
                <w:sz w:val="20"/>
                <w:szCs w:val="20"/>
              </w:rPr>
              <w:t>Challenges Faced by Russian Czars</w:t>
            </w:r>
          </w:p>
          <w:p w14:paraId="2FF96C5B" w14:textId="0EBEB7B4" w:rsidR="00171BA5" w:rsidRDefault="00171BA5" w:rsidP="00171BA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0A1D245A" w14:textId="77777777" w:rsidR="00260ACE" w:rsidRDefault="00260ACE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6ABDF078" w14:textId="77777777" w:rsidR="005913FB" w:rsidRPr="005913FB" w:rsidRDefault="005913FB" w:rsidP="005913F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913FB">
              <w:rPr>
                <w:b/>
                <w:bCs/>
                <w:color w:val="000000" w:themeColor="text1"/>
                <w:sz w:val="20"/>
                <w:szCs w:val="20"/>
              </w:rPr>
              <w:t>Land Based Empires</w:t>
            </w:r>
          </w:p>
          <w:p w14:paraId="459A234C" w14:textId="77777777" w:rsidR="00171BA5" w:rsidRPr="00171BA5" w:rsidRDefault="00171BA5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71C7865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9F26D" w14:textId="77777777" w:rsidR="005913FB" w:rsidRPr="005913FB" w:rsidRDefault="005913FB" w:rsidP="005913F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5913FB">
              <w:rPr>
                <w:b/>
                <w:bCs/>
                <w:color w:val="000000"/>
                <w:sz w:val="20"/>
                <w:szCs w:val="20"/>
              </w:rPr>
              <w:t>Russian and Chinese Engagement with the West</w:t>
            </w:r>
          </w:p>
          <w:p w14:paraId="2C425DA3" w14:textId="77777777" w:rsidR="005F3F7D" w:rsidRDefault="005F3F7D" w:rsidP="005F3F7D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1F77F6D3" w14:textId="77777777" w:rsidR="005F3F7D" w:rsidRDefault="005F3F7D" w:rsidP="005F3F7D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0267B853" w14:textId="77777777" w:rsidR="005913FB" w:rsidRPr="005913FB" w:rsidRDefault="005913FB" w:rsidP="005913FB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5913FB">
              <w:rPr>
                <w:b/>
                <w:bCs/>
                <w:color w:val="000000"/>
                <w:sz w:val="20"/>
                <w:szCs w:val="20"/>
              </w:rPr>
              <w:t>Land Based Empires</w:t>
            </w:r>
          </w:p>
          <w:p w14:paraId="672C27EE" w14:textId="14C67CDA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00631C1D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004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37E27" w14:textId="6393A0F1" w:rsidR="007D52B7" w:rsidRPr="007D52B7" w:rsidRDefault="0061384A" w:rsidP="007D52B7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Pre-AP:  </w:t>
            </w:r>
            <w:r w:rsidR="008E413C" w:rsidRPr="008E413C">
              <w:rPr>
                <w:rFonts w:ascii="Roboto" w:hAnsi="Roboto"/>
                <w:color w:val="1E1E1E"/>
                <w:sz w:val="21"/>
                <w:szCs w:val="21"/>
                <w:shd w:val="clear" w:color="auto" w:fill="FFFFFF"/>
              </w:rPr>
              <w:t xml:space="preserve"> </w:t>
            </w:r>
            <w:r w:rsidR="007D52B7" w:rsidRPr="008E413C">
              <w:rPr>
                <w:sz w:val="20"/>
                <w:szCs w:val="20"/>
                <w:shd w:val="clear" w:color="auto" w:fill="FFFFFF"/>
              </w:rPr>
              <w:t>4.</w:t>
            </w:r>
            <w:r w:rsidR="007D52B7">
              <w:rPr>
                <w:sz w:val="20"/>
                <w:szCs w:val="20"/>
                <w:shd w:val="clear" w:color="auto" w:fill="FFFFFF"/>
              </w:rPr>
              <w:t>5</w:t>
            </w:r>
            <w:r w:rsidR="007D52B7" w:rsidRPr="008E413C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7D52B7" w:rsidRPr="007D52B7">
              <w:rPr>
                <w:rFonts w:eastAsiaTheme="minorHAnsi"/>
                <w:sz w:val="20"/>
                <w:szCs w:val="20"/>
              </w:rPr>
              <w:t>Compare</w:t>
            </w:r>
            <w:r w:rsidR="007D52B7" w:rsidRPr="007D52B7">
              <w:rPr>
                <w:sz w:val="20"/>
                <w:szCs w:val="20"/>
                <w:shd w:val="clear" w:color="auto" w:fill="FFFFFF"/>
              </w:rPr>
              <w:t xml:space="preserve"> the territorial expansion and foreign policies of early modern China and Russia.</w:t>
            </w:r>
          </w:p>
          <w:p w14:paraId="5BA0D33F" w14:textId="0A5B9482" w:rsidR="008B539F" w:rsidRPr="00A805B9" w:rsidRDefault="008B539F" w:rsidP="00A805B9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</w:p>
        </w:tc>
      </w:tr>
      <w:tr w:rsidR="00CD799D" w:rsidRPr="006D32FE" w14:paraId="17DA884E" w14:textId="77777777" w:rsidTr="00631C1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D799D" w:rsidRPr="002E64B6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D799D" w:rsidRPr="006D32FE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D799D" w:rsidRPr="002E64B6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D799D" w:rsidRPr="006D32FE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D799D" w:rsidRPr="006D32FE" w:rsidRDefault="00CD799D" w:rsidP="00CD799D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069B6" w14:textId="5F6F9440" w:rsidR="00EB63E4" w:rsidRPr="00EB63E4" w:rsidRDefault="00EB63E4" w:rsidP="00EB63E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EB63E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I can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EB63E4">
              <w:rPr>
                <w:color w:val="2E2F30"/>
                <w:sz w:val="20"/>
                <w:szCs w:val="20"/>
                <w:shd w:val="clear" w:color="auto" w:fill="FFFFFF"/>
              </w:rPr>
              <w:t>understand the Ming Dynasty's rule and its impact on China.</w:t>
            </w:r>
          </w:p>
          <w:p w14:paraId="01D8BB28" w14:textId="2F23BFA9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uiding Question: </w:t>
            </w:r>
            <w:r w:rsidR="00260ACE" w:rsidRPr="00260AC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5913FB" w:rsidRPr="005913F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5913FB" w:rsidRPr="005913FB">
              <w:rPr>
                <w:color w:val="2E2F30"/>
                <w:sz w:val="20"/>
                <w:szCs w:val="20"/>
                <w:shd w:val="clear" w:color="auto" w:fill="FFFFFF"/>
              </w:rPr>
              <w:t>How did the Ming Dynasty centralize the Confucian imperial administration?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4EDF4" w14:textId="28AA61DF" w:rsidR="00623609" w:rsidRDefault="00623609" w:rsidP="00CD799D">
            <w:pPr>
              <w:widowControl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 can </w:t>
            </w:r>
            <w:r w:rsidRPr="00623609">
              <w:rPr>
                <w:sz w:val="20"/>
                <w:szCs w:val="20"/>
              </w:rPr>
              <w:t>u</w:t>
            </w:r>
            <w:r w:rsidRPr="00623609">
              <w:rPr>
                <w:sz w:val="20"/>
                <w:szCs w:val="20"/>
              </w:rPr>
              <w:t>nderstand the transition from the Ming Dynasty to the Qing Dynasty and its effects.</w:t>
            </w:r>
          </w:p>
          <w:p w14:paraId="7F7E04FD" w14:textId="77777777" w:rsidR="00623609" w:rsidRDefault="00623609" w:rsidP="00CD799D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19342834" w14:textId="5B30804C" w:rsidR="00623609" w:rsidRPr="00623609" w:rsidRDefault="00260ACE" w:rsidP="00623609">
            <w:pPr>
              <w:widowControl w:val="0"/>
              <w:rPr>
                <w:sz w:val="20"/>
                <w:szCs w:val="20"/>
              </w:rPr>
            </w:pPr>
            <w:r w:rsidRPr="00260ACE">
              <w:rPr>
                <w:b/>
                <w:bCs/>
                <w:sz w:val="20"/>
                <w:szCs w:val="20"/>
              </w:rPr>
              <w:t>Guiding Question:</w:t>
            </w:r>
            <w:r w:rsidRPr="00260ACE">
              <w:rPr>
                <w:b/>
                <w:bCs/>
                <w:sz w:val="20"/>
                <w:szCs w:val="20"/>
              </w:rPr>
              <w:br/>
            </w:r>
            <w:r w:rsidR="00623609" w:rsidRPr="00623609">
              <w:rPr>
                <w:rFonts w:ascii="Segoe UI" w:hAnsi="Segoe UI" w:cs="Segoe UI"/>
                <w:color w:val="2E2F30"/>
              </w:rPr>
              <w:t xml:space="preserve"> </w:t>
            </w:r>
            <w:r w:rsidR="00623609" w:rsidRPr="00623609">
              <w:rPr>
                <w:sz w:val="20"/>
                <w:szCs w:val="20"/>
              </w:rPr>
              <w:t>How did the Qing Dynasty double the imperial boundaries of China?</w:t>
            </w:r>
          </w:p>
          <w:p w14:paraId="00F71655" w14:textId="77777777" w:rsidR="00623609" w:rsidRPr="00623609" w:rsidRDefault="00623609" w:rsidP="00623609">
            <w:pPr>
              <w:widowControl w:val="0"/>
              <w:rPr>
                <w:sz w:val="20"/>
                <w:szCs w:val="20"/>
              </w:rPr>
            </w:pPr>
          </w:p>
          <w:p w14:paraId="2EDCF9AA" w14:textId="22205A47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FFDCA" w14:textId="0E6C6CC5" w:rsidR="00623609" w:rsidRPr="00623609" w:rsidRDefault="00623609" w:rsidP="00623609">
            <w:pPr>
              <w:rPr>
                <w:sz w:val="20"/>
                <w:szCs w:val="20"/>
              </w:rPr>
            </w:pPr>
            <w:r w:rsidRPr="00623609">
              <w:rPr>
                <w:b/>
                <w:bCs/>
                <w:sz w:val="20"/>
                <w:szCs w:val="20"/>
              </w:rPr>
              <w:t>I can </w:t>
            </w:r>
            <w:r>
              <w:rPr>
                <w:sz w:val="20"/>
                <w:szCs w:val="20"/>
              </w:rPr>
              <w:t>u</w:t>
            </w:r>
            <w:r w:rsidRPr="00623609">
              <w:rPr>
                <w:sz w:val="20"/>
                <w:szCs w:val="20"/>
              </w:rPr>
              <w:t>nderstand the expansion of the Russian Empire and its impact.</w:t>
            </w:r>
          </w:p>
          <w:p w14:paraId="00946268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4616CC43" w14:textId="1A5DBD80" w:rsidR="00CD799D" w:rsidRDefault="00260ACE" w:rsidP="00CD799D">
            <w:pPr>
              <w:rPr>
                <w:sz w:val="20"/>
                <w:szCs w:val="20"/>
              </w:rPr>
            </w:pPr>
            <w:r w:rsidRPr="00260ACE">
              <w:rPr>
                <w:b/>
                <w:bCs/>
                <w:sz w:val="20"/>
                <w:szCs w:val="20"/>
              </w:rPr>
              <w:t>Guiding Question:</w:t>
            </w:r>
            <w:r w:rsidRPr="00260ACE">
              <w:rPr>
                <w:sz w:val="20"/>
                <w:szCs w:val="20"/>
              </w:rPr>
              <w:br/>
            </w:r>
            <w:r w:rsidR="00623609" w:rsidRPr="0062360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623609" w:rsidRPr="00623609">
              <w:rPr>
                <w:sz w:val="20"/>
                <w:szCs w:val="20"/>
              </w:rPr>
              <w:t>How did the Russian Empire expand into Central Asia and Siberia?</w:t>
            </w:r>
          </w:p>
          <w:p w14:paraId="232088DA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5D23F95C" w14:textId="367434F6" w:rsidR="00CD799D" w:rsidRPr="00161770" w:rsidRDefault="00CD799D" w:rsidP="00CD799D">
            <w:pPr>
              <w:rPr>
                <w:sz w:val="20"/>
                <w:szCs w:val="20"/>
              </w:rPr>
            </w:pPr>
            <w:r w:rsidRPr="00171BA5">
              <w:rPr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F78D0" w14:textId="6B75FB90" w:rsidR="00623609" w:rsidRPr="00623609" w:rsidRDefault="00623609" w:rsidP="00623609">
            <w:pPr>
              <w:rPr>
                <w:b/>
                <w:bCs/>
                <w:sz w:val="20"/>
                <w:szCs w:val="20"/>
              </w:rPr>
            </w:pPr>
            <w:r w:rsidRPr="00623609">
              <w:rPr>
                <w:b/>
                <w:bCs/>
                <w:sz w:val="20"/>
                <w:szCs w:val="20"/>
              </w:rPr>
              <w:t>I can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u</w:t>
            </w:r>
            <w:r w:rsidRPr="00623609">
              <w:rPr>
                <w:sz w:val="20"/>
                <w:szCs w:val="20"/>
              </w:rPr>
              <w:t>nderstand the challenges faced by Russian czars in the 17th century.</w:t>
            </w:r>
          </w:p>
          <w:p w14:paraId="08530494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5F3791F1" w14:textId="58F85DE8" w:rsidR="00CD799D" w:rsidRPr="00161770" w:rsidRDefault="00260ACE" w:rsidP="002E01DC">
            <w:pPr>
              <w:rPr>
                <w:sz w:val="20"/>
                <w:szCs w:val="20"/>
              </w:rPr>
            </w:pPr>
            <w:r w:rsidRPr="00260ACE">
              <w:rPr>
                <w:b/>
                <w:bCs/>
                <w:sz w:val="20"/>
                <w:szCs w:val="20"/>
              </w:rPr>
              <w:t>Guiding Question:</w:t>
            </w:r>
            <w:r w:rsidRPr="00260ACE">
              <w:rPr>
                <w:sz w:val="20"/>
                <w:szCs w:val="20"/>
              </w:rPr>
              <w:br/>
            </w:r>
            <w:r w:rsidR="00623609" w:rsidRPr="00623609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623609" w:rsidRPr="0062360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623609" w:rsidRPr="00623609">
              <w:rPr>
                <w:sz w:val="20"/>
                <w:szCs w:val="20"/>
              </w:rPr>
              <w:t>How did geographic obstacles limit Russian access to global markets?</w:t>
            </w:r>
          </w:p>
        </w:tc>
        <w:tc>
          <w:tcPr>
            <w:tcW w:w="218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BACB3" w14:textId="28EAA53E" w:rsidR="00623609" w:rsidRPr="00623609" w:rsidRDefault="00623609" w:rsidP="00623609">
            <w:pPr>
              <w:rPr>
                <w:sz w:val="20"/>
                <w:szCs w:val="20"/>
              </w:rPr>
            </w:pPr>
            <w:r w:rsidRPr="00623609">
              <w:rPr>
                <w:b/>
                <w:bCs/>
                <w:sz w:val="20"/>
                <w:szCs w:val="20"/>
              </w:rPr>
              <w:t>I can </w:t>
            </w:r>
            <w:r>
              <w:rPr>
                <w:sz w:val="20"/>
                <w:szCs w:val="20"/>
              </w:rPr>
              <w:t>u</w:t>
            </w:r>
            <w:r w:rsidRPr="00623609">
              <w:rPr>
                <w:sz w:val="20"/>
                <w:szCs w:val="20"/>
              </w:rPr>
              <w:t>nderstand the differences in Russian and Chinese engagement with the West.</w:t>
            </w:r>
          </w:p>
          <w:p w14:paraId="0ED5D614" w14:textId="00054D86" w:rsidR="00260ACE" w:rsidRPr="00260ACE" w:rsidRDefault="00260ACE" w:rsidP="00260ACE">
            <w:pPr>
              <w:rPr>
                <w:sz w:val="20"/>
                <w:szCs w:val="20"/>
              </w:rPr>
            </w:pPr>
            <w:r w:rsidRPr="00260ACE">
              <w:rPr>
                <w:sz w:val="20"/>
                <w:szCs w:val="20"/>
              </w:rPr>
              <w:t>.</w:t>
            </w:r>
          </w:p>
          <w:p w14:paraId="1719E8E4" w14:textId="3C8285CC" w:rsidR="002E01DC" w:rsidRPr="002E01DC" w:rsidRDefault="002E01DC" w:rsidP="002E01DC">
            <w:pPr>
              <w:rPr>
                <w:sz w:val="20"/>
                <w:szCs w:val="20"/>
              </w:rPr>
            </w:pPr>
          </w:p>
          <w:p w14:paraId="38B7ED84" w14:textId="6201C3FF" w:rsidR="00CD799D" w:rsidRDefault="00260ACE" w:rsidP="00CD799D">
            <w:pPr>
              <w:widowControl w:val="0"/>
              <w:rPr>
                <w:sz w:val="20"/>
                <w:szCs w:val="20"/>
              </w:rPr>
            </w:pPr>
            <w:r w:rsidRPr="00260ACE">
              <w:rPr>
                <w:b/>
                <w:bCs/>
                <w:sz w:val="20"/>
                <w:szCs w:val="20"/>
              </w:rPr>
              <w:t>Guiding Question:</w:t>
            </w:r>
            <w:r w:rsidRPr="00260ACE">
              <w:rPr>
                <w:sz w:val="20"/>
                <w:szCs w:val="20"/>
              </w:rPr>
              <w:br/>
            </w:r>
            <w:r w:rsidR="00623609" w:rsidRPr="0062360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623609" w:rsidRPr="00623609">
              <w:rPr>
                <w:sz w:val="20"/>
                <w:szCs w:val="20"/>
              </w:rPr>
              <w:t>Why did China have little incentive to engage in Western trade or ideas?</w:t>
            </w:r>
          </w:p>
          <w:p w14:paraId="39CA1027" w14:textId="767ECF2F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00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92"/>
        <w:gridCol w:w="2587"/>
        <w:gridCol w:w="1913"/>
        <w:gridCol w:w="180"/>
      </w:tblGrid>
      <w:tr w:rsidR="00955D52" w:rsidRPr="006D32FE" w14:paraId="49219E4D" w14:textId="77777777" w:rsidTr="00631C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5F3F7D" w:rsidRPr="006D32FE" w14:paraId="41807183" w14:textId="77777777" w:rsidTr="00631C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2C8DA76B" w:rsidR="005F3F7D" w:rsidRPr="00CD799D" w:rsidRDefault="00E704C4" w:rsidP="005F3F7D">
            <w:pPr>
              <w:widowControl w:val="0"/>
              <w:rPr>
                <w:sz w:val="20"/>
                <w:szCs w:val="20"/>
              </w:rPr>
            </w:pPr>
            <w:r w:rsidRPr="00E704C4">
              <w:rPr>
                <w:color w:val="2E2F30"/>
                <w:sz w:val="20"/>
                <w:szCs w:val="20"/>
                <w:shd w:val="clear" w:color="auto" w:fill="FFFFFF"/>
              </w:rPr>
              <w:t>Quickly jot down three things you already know about the Ming Dynasty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617A7106" w:rsidR="005F3F7D" w:rsidRPr="008B539F" w:rsidRDefault="00E704C4" w:rsidP="005F3F7D">
            <w:pPr>
              <w:widowControl w:val="0"/>
              <w:rPr>
                <w:sz w:val="20"/>
                <w:szCs w:val="20"/>
              </w:rPr>
            </w:pPr>
            <w:r w:rsidRPr="00E704C4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Pr="00E704C4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E704C4">
              <w:rPr>
                <w:color w:val="2E2F30"/>
                <w:sz w:val="20"/>
                <w:szCs w:val="20"/>
                <w:shd w:val="clear" w:color="auto" w:fill="FFFFFF"/>
              </w:rPr>
              <w:t xml:space="preserve">Quickly jot down three things you already know about the </w:t>
            </w:r>
            <w:r>
              <w:rPr>
                <w:color w:val="2E2F30"/>
                <w:sz w:val="20"/>
                <w:szCs w:val="20"/>
                <w:shd w:val="clear" w:color="auto" w:fill="FFFFFF"/>
              </w:rPr>
              <w:t>Q</w:t>
            </w:r>
            <w:r w:rsidRPr="00E704C4">
              <w:rPr>
                <w:color w:val="2E2F30"/>
                <w:sz w:val="20"/>
                <w:szCs w:val="20"/>
                <w:shd w:val="clear" w:color="auto" w:fill="FFFFFF"/>
              </w:rPr>
              <w:t>ing Dynasty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E5B65" w14:textId="77777777" w:rsidR="00E704C4" w:rsidRPr="00E704C4" w:rsidRDefault="00E704C4" w:rsidP="00E704C4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E704C4">
              <w:rPr>
                <w:color w:val="2E2F30"/>
                <w:sz w:val="20"/>
                <w:szCs w:val="20"/>
                <w:shd w:val="clear" w:color="auto" w:fill="FFFFFF"/>
              </w:rPr>
              <w:t>List three facts or questions you have about the expansion of the Russian Empire into Central Asia and Siberia.</w:t>
            </w:r>
          </w:p>
          <w:p w14:paraId="42589212" w14:textId="6B5014E4" w:rsidR="005F3F7D" w:rsidRPr="008D0229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663141F5" w:rsidR="005F3F7D" w:rsidRPr="002E01DC" w:rsidRDefault="00E704C4" w:rsidP="005F3F7D">
            <w:pPr>
              <w:widowControl w:val="0"/>
              <w:rPr>
                <w:sz w:val="20"/>
                <w:szCs w:val="20"/>
              </w:rPr>
            </w:pPr>
            <w:r w:rsidRPr="00E704C4">
              <w:rPr>
                <w:color w:val="2E2F30"/>
                <w:sz w:val="20"/>
                <w:szCs w:val="20"/>
                <w:shd w:val="clear" w:color="auto" w:fill="FFFFFF"/>
              </w:rPr>
              <w:t>Write down one question you have about the challenges faced by Russian czars in the 17th century.</w:t>
            </w: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5F07C1E3" w:rsidR="005F3F7D" w:rsidRPr="008B539F" w:rsidRDefault="00E704C4" w:rsidP="005F3F7D">
            <w:pPr>
              <w:widowControl w:val="0"/>
              <w:rPr>
                <w:sz w:val="20"/>
                <w:szCs w:val="20"/>
              </w:rPr>
            </w:pPr>
            <w:r w:rsidRPr="00E704C4">
              <w:rPr>
                <w:color w:val="2E2F30"/>
                <w:sz w:val="20"/>
                <w:szCs w:val="20"/>
                <w:shd w:val="clear" w:color="auto" w:fill="FFFFFF"/>
              </w:rPr>
              <w:t>Write one sentence comparing Russian and Chinese engagement with the West based on your current knowledge.</w:t>
            </w:r>
          </w:p>
        </w:tc>
      </w:tr>
      <w:tr w:rsidR="005F3F7D" w:rsidRPr="006D32FE" w14:paraId="23531563" w14:textId="77777777" w:rsidTr="00631C1D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5F3F7D" w:rsidRPr="00906657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4A7FC1E" w:rsidR="005F3F7D" w:rsidRPr="00010A3A" w:rsidRDefault="00CD799D" w:rsidP="005F3F7D">
            <w:pPr>
              <w:widowControl w:val="0"/>
              <w:rPr>
                <w:sz w:val="20"/>
                <w:szCs w:val="20"/>
              </w:rPr>
            </w:pPr>
            <w:r w:rsidRPr="00CD799D">
              <w:rPr>
                <w:b/>
                <w:bCs/>
                <w:sz w:val="20"/>
                <w:szCs w:val="20"/>
              </w:rPr>
              <w:t>Lecture</w:t>
            </w:r>
            <w:r w:rsidRPr="00CD799D">
              <w:rPr>
                <w:sz w:val="20"/>
                <w:szCs w:val="20"/>
              </w:rPr>
              <w:t xml:space="preserve">:     </w:t>
            </w:r>
            <w:r w:rsidR="008D0229" w:rsidRP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T</w:t>
            </w:r>
            <w:r w:rsidR="009D5C91" w:rsidRPr="009D5C91">
              <w:rPr>
                <w:sz w:val="20"/>
                <w:szCs w:val="20"/>
              </w:rPr>
              <w:t>he Ming Dynasty's rule, focusing on its political stability and commercial and demographic expansion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02DF6" w14:textId="77777777" w:rsidR="009D5C91" w:rsidRDefault="00CD799D" w:rsidP="005F3F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A81961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A81961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9D5C91" w:rsidRP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</w:p>
          <w:p w14:paraId="765C823E" w14:textId="57337F1C" w:rsidR="005F3F7D" w:rsidRPr="00010A3A" w:rsidRDefault="009D5C91" w:rsidP="005F3F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>
              <w:rPr>
                <w:color w:val="2E2F30"/>
                <w:sz w:val="20"/>
                <w:szCs w:val="20"/>
                <w:shd w:val="clear" w:color="auto" w:fill="FFFFFF"/>
              </w:rPr>
              <w:t>T</w:t>
            </w:r>
            <w:r w:rsidRPr="009D5C91">
              <w:rPr>
                <w:color w:val="2E2F30"/>
                <w:sz w:val="20"/>
                <w:szCs w:val="20"/>
                <w:shd w:val="clear" w:color="auto" w:fill="FFFFFF"/>
              </w:rPr>
              <w:t>he establishment of the Qing Dynasty and its expansi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6E66000C" w:rsidR="005F3F7D" w:rsidRPr="00010A3A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>Lecture</w:t>
            </w:r>
            <w:r>
              <w:rPr>
                <w:sz w:val="20"/>
                <w:szCs w:val="20"/>
              </w:rPr>
              <w:t xml:space="preserve">: 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sz w:val="20"/>
                <w:szCs w:val="20"/>
              </w:rPr>
              <w:t>The</w:t>
            </w:r>
            <w:r w:rsidR="009D5C91" w:rsidRPr="009D5C91">
              <w:rPr>
                <w:sz w:val="20"/>
                <w:szCs w:val="20"/>
              </w:rPr>
              <w:t xml:space="preserve"> Russian Empire's expansion and the role of Cossacks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11D95E7F" w:rsidR="005F3F7D" w:rsidRPr="00010A3A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>Lecture:</w:t>
            </w:r>
            <w:r>
              <w:rPr>
                <w:sz w:val="20"/>
                <w:szCs w:val="20"/>
              </w:rPr>
              <w:t xml:space="preserve">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rFonts w:ascii="Segoe UI" w:hAnsi="Segoe UI" w:cs="Segoe UI"/>
                <w:color w:val="2E2F30"/>
                <w:shd w:val="clear" w:color="auto" w:fill="FFFFFF"/>
              </w:rPr>
              <w:t xml:space="preserve"> </w:t>
            </w:r>
            <w:r w:rsidR="009D5C91" w:rsidRP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sz w:val="20"/>
                <w:szCs w:val="20"/>
              </w:rPr>
              <w:t>Tsar Peter the Great's reforms and his efforts to modernize Russia.</w:t>
            </w: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1C8D7B15" w:rsidR="005F3F7D" w:rsidRPr="00A81961" w:rsidRDefault="008D0229" w:rsidP="005F3F7D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Lecture: </w:t>
            </w:r>
            <w:r w:rsidRP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T</w:t>
            </w:r>
            <w:r w:rsidR="009D5C91" w:rsidRPr="009D5C91">
              <w:rPr>
                <w:color w:val="2E2F30"/>
                <w:sz w:val="20"/>
                <w:szCs w:val="20"/>
                <w:shd w:val="clear" w:color="auto" w:fill="FFFFFF"/>
              </w:rPr>
              <w:t>he differences in Russian and Chinese engagement with the West.</w:t>
            </w:r>
          </w:p>
        </w:tc>
      </w:tr>
      <w:tr w:rsidR="00CD799D" w:rsidRPr="006D32FE" w14:paraId="31E3260D" w14:textId="77777777" w:rsidTr="00631C1D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2C562A90" w14:textId="1FE9C7E0" w:rsidR="00CD799D" w:rsidRPr="00631C1D" w:rsidRDefault="00CD799D" w:rsidP="00631C1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8390AB0" w:rsidR="00CD799D" w:rsidRPr="00AE6AF4" w:rsidRDefault="00CD799D" w:rsidP="00631C1D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</w:t>
            </w: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3E6C3" w14:textId="77777777" w:rsidR="00CD799D" w:rsidRPr="007D6B30" w:rsidRDefault="00CD799D" w:rsidP="00CD799D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</w:t>
            </w: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50CED0AC" w14:textId="3A461A83" w:rsidR="00CD799D" w:rsidRPr="00962DD8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E9B1A" w14:textId="77777777" w:rsidR="008D0229" w:rsidRPr="008D0229" w:rsidRDefault="008D0229" w:rsidP="008D0229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 work:</w:t>
            </w: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 xml:space="preserve">  With a partner, compare your Cornell notes and complete Step 2 and Step 3.  </w:t>
            </w:r>
          </w:p>
          <w:p w14:paraId="292844DB" w14:textId="6CFCCC82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FBC33" w14:textId="769E22EC" w:rsidR="008D0229" w:rsidRPr="008D0229" w:rsidRDefault="008D0229" w:rsidP="008D0229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rtner work: </w:t>
            </w:r>
            <w:r w:rsidRPr="008D0229">
              <w:rPr>
                <w:b/>
                <w:bCs/>
                <w:sz w:val="20"/>
                <w:szCs w:val="20"/>
              </w:rPr>
              <w:t xml:space="preserve">  </w:t>
            </w:r>
            <w:r w:rsidRPr="008D0229">
              <w:rPr>
                <w:sz w:val="20"/>
                <w:szCs w:val="20"/>
              </w:rPr>
              <w:t xml:space="preserve">With a partner, compare your Cornell notes and complete Step 2 and Step 3.  </w:t>
            </w:r>
          </w:p>
          <w:p w14:paraId="08E659DB" w14:textId="7B13B84E" w:rsidR="00CD799D" w:rsidRPr="00AE6AF4" w:rsidRDefault="00CD799D" w:rsidP="00CD799D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18D75" w14:textId="77777777" w:rsidR="008D0229" w:rsidRPr="008D0229" w:rsidRDefault="008D0229" w:rsidP="008D022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 </w:t>
            </w: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0811E74D" w14:textId="7AF79E51" w:rsidR="00CD799D" w:rsidRPr="00A81961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</w:tr>
      <w:tr w:rsidR="00CD799D" w:rsidRPr="006D32FE" w14:paraId="70108707" w14:textId="77777777" w:rsidTr="00631C1D">
        <w:trPr>
          <w:gridAfter w:val="1"/>
          <w:wAfter w:w="180" w:type="dxa"/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5FD36C32" w14:textId="7866448A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4F96D" w14:textId="77777777" w:rsidR="00CD799D" w:rsidRPr="00CD799D" w:rsidRDefault="00CD799D" w:rsidP="00CD799D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Independent:  Short Answer Question (SAQ)</w:t>
            </w:r>
          </w:p>
          <w:p w14:paraId="44E3582B" w14:textId="0626B559" w:rsidR="00CD799D" w:rsidRPr="00AE6AF4" w:rsidRDefault="00CD799D" w:rsidP="00CD799D">
            <w:pPr>
              <w:widowControl w:val="0"/>
              <w:rPr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color w:val="2E2F30"/>
                <w:sz w:val="20"/>
                <w:szCs w:val="20"/>
                <w:shd w:val="clear" w:color="auto" w:fill="FFFFFF"/>
              </w:rPr>
              <w:t>Describe the policies supported by the Ming Dynasty to project Chinese power oversea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F44BF" w14:textId="591E3648" w:rsidR="001B640B" w:rsidRPr="00CD799D" w:rsidRDefault="00CD799D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="001B640B" w:rsidRPr="00CD799D">
              <w:rPr>
                <w:b/>
                <w:bCs/>
                <w:color w:val="2E2F30"/>
                <w:sz w:val="20"/>
                <w:szCs w:val="20"/>
              </w:rPr>
              <w:t xml:space="preserve"> Short Answer Question (SAQ)</w:t>
            </w:r>
          </w:p>
          <w:p w14:paraId="60BA49C1" w14:textId="4308780D" w:rsidR="00CD799D" w:rsidRPr="00AE6AF4" w:rsidRDefault="001B640B" w:rsidP="001B640B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9D5C91">
              <w:rPr>
                <w:color w:val="2E2F30"/>
                <w:sz w:val="20"/>
                <w:szCs w:val="20"/>
                <w:shd w:val="clear" w:color="auto" w:fill="FFFFFF"/>
              </w:rPr>
              <w:t>Explain</w:t>
            </w:r>
            <w:r w:rsid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>
              <w:rPr>
                <w:color w:val="2E2F30"/>
                <w:sz w:val="20"/>
                <w:szCs w:val="20"/>
              </w:rPr>
              <w:t>h</w:t>
            </w:r>
            <w:r w:rsidR="009D5C91" w:rsidRPr="009D5C91">
              <w:rPr>
                <w:color w:val="2E2F30"/>
                <w:sz w:val="20"/>
                <w:szCs w:val="20"/>
              </w:rPr>
              <w:t xml:space="preserve">ow </w:t>
            </w:r>
            <w:r w:rsidR="009D5C91" w:rsidRPr="009D5C91">
              <w:rPr>
                <w:color w:val="2E2F30"/>
                <w:sz w:val="20"/>
                <w:szCs w:val="20"/>
              </w:rPr>
              <w:t>the Qing Dynasty maintained</w:t>
            </w:r>
            <w:r w:rsidR="009D5C91" w:rsidRPr="009D5C91">
              <w:rPr>
                <w:color w:val="2E2F30"/>
                <w:sz w:val="20"/>
                <w:szCs w:val="20"/>
              </w:rPr>
              <w:t xml:space="preserve"> Confucian principles and the examination system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1645E" w14:textId="77777777" w:rsidR="001B640B" w:rsidRPr="00CD799D" w:rsidRDefault="001B640B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Pr="00CD799D">
              <w:rPr>
                <w:b/>
                <w:bCs/>
                <w:color w:val="2E2F30"/>
                <w:sz w:val="20"/>
                <w:szCs w:val="20"/>
              </w:rPr>
              <w:t xml:space="preserve"> Short Answer Question (SAQ)</w:t>
            </w:r>
          </w:p>
          <w:p w14:paraId="65AC4CAC" w14:textId="09511949" w:rsidR="00CD799D" w:rsidRPr="00171BA5" w:rsidRDefault="001B640B" w:rsidP="001B640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1B640B">
              <w:rPr>
                <w:color w:val="2E2F30"/>
                <w:sz w:val="20"/>
                <w:szCs w:val="20"/>
              </w:rPr>
              <w:t xml:space="preserve">Explain </w:t>
            </w:r>
            <w:r w:rsidR="009D5C91">
              <w:rPr>
                <w:color w:val="2E2F30"/>
                <w:sz w:val="20"/>
                <w:szCs w:val="20"/>
                <w:shd w:val="clear" w:color="auto" w:fill="FFFFFF"/>
              </w:rPr>
              <w:t>h</w:t>
            </w:r>
            <w:r w:rsidR="009D5C91" w:rsidRPr="009D5C91">
              <w:rPr>
                <w:color w:val="2E2F30"/>
                <w:sz w:val="20"/>
                <w:szCs w:val="20"/>
              </w:rPr>
              <w:t xml:space="preserve">ow </w:t>
            </w:r>
            <w:r w:rsidR="009D5C91" w:rsidRPr="009D5C91">
              <w:rPr>
                <w:color w:val="2E2F30"/>
                <w:sz w:val="20"/>
                <w:szCs w:val="20"/>
              </w:rPr>
              <w:t>imperial expansion facilitated</w:t>
            </w:r>
            <w:r w:rsidR="009D5C91" w:rsidRPr="009D5C91">
              <w:rPr>
                <w:color w:val="2E2F30"/>
                <w:sz w:val="20"/>
                <w:szCs w:val="20"/>
              </w:rPr>
              <w:t xml:space="preserve"> state consolidation and stability in Russia?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8DDD9" w14:textId="77777777" w:rsidR="001B640B" w:rsidRPr="00CD799D" w:rsidRDefault="001B640B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Pr="00CD799D">
              <w:rPr>
                <w:b/>
                <w:bCs/>
                <w:color w:val="2E2F30"/>
                <w:sz w:val="20"/>
                <w:szCs w:val="20"/>
              </w:rPr>
              <w:t xml:space="preserve"> Short Answer Question (SAQ)</w:t>
            </w:r>
          </w:p>
          <w:p w14:paraId="1E066157" w14:textId="77F3BF96" w:rsidR="00CD799D" w:rsidRPr="00AE6AF4" w:rsidRDefault="001B640B" w:rsidP="001B640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9D5C91" w:rsidRPr="001B640B">
              <w:rPr>
                <w:color w:val="2E2F30"/>
                <w:sz w:val="20"/>
                <w:szCs w:val="20"/>
              </w:rPr>
              <w:t xml:space="preserve">Describe </w:t>
            </w:r>
            <w:r w:rsidR="009D5C91" w:rsidRPr="009D5C91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how</w:t>
            </w:r>
            <w:r w:rsidR="009D5C91" w:rsidRPr="009D5C91">
              <w:rPr>
                <w:color w:val="2E2F30"/>
                <w:sz w:val="20"/>
                <w:szCs w:val="20"/>
              </w:rPr>
              <w:t xml:space="preserve"> did Peter the Great improve Russia's access to sea trade?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76BA8" w14:textId="77777777" w:rsidR="001B640B" w:rsidRPr="00CD799D" w:rsidRDefault="001B640B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Pr="00CD799D">
              <w:rPr>
                <w:b/>
                <w:bCs/>
                <w:color w:val="2E2F30"/>
                <w:sz w:val="20"/>
                <w:szCs w:val="20"/>
              </w:rPr>
              <w:t xml:space="preserve"> Short Answer Question (SAQ)</w:t>
            </w:r>
          </w:p>
          <w:p w14:paraId="75D10DEF" w14:textId="17CF2F7E" w:rsidR="00CD799D" w:rsidRPr="002E01DC" w:rsidRDefault="001B640B" w:rsidP="001B640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 </w:t>
            </w:r>
            <w:r w:rsidR="009D5C91" w:rsidRPr="009D5C91">
              <w:rPr>
                <w:color w:val="2E2F30"/>
                <w:sz w:val="20"/>
                <w:szCs w:val="20"/>
                <w:shd w:val="clear" w:color="auto" w:fill="FFFFFF"/>
              </w:rPr>
              <w:t xml:space="preserve">Describe </w:t>
            </w:r>
            <w:r w:rsidR="009D5C91">
              <w:rPr>
                <w:color w:val="2E2F30"/>
                <w:sz w:val="20"/>
                <w:szCs w:val="20"/>
                <w:shd w:val="clear" w:color="auto" w:fill="FFFFFF"/>
              </w:rPr>
              <w:t>h</w:t>
            </w:r>
            <w:r w:rsidR="009D5C91" w:rsidRPr="009D5C91">
              <w:rPr>
                <w:color w:val="2E2F30"/>
                <w:sz w:val="20"/>
                <w:szCs w:val="20"/>
                <w:shd w:val="clear" w:color="auto" w:fill="FFFFFF"/>
              </w:rPr>
              <w:t>ow</w:t>
            </w:r>
            <w:r w:rsidR="009D5C91" w:rsidRPr="009D5C91">
              <w:rPr>
                <w:color w:val="2E2F30"/>
                <w:sz w:val="20"/>
                <w:szCs w:val="20"/>
                <w:shd w:val="clear" w:color="auto" w:fill="FFFFFF"/>
              </w:rPr>
              <w:t xml:space="preserve"> was the diffusion of Western science limited in China?</w:t>
            </w:r>
            <w:r w:rsidRPr="009D5C91">
              <w:rPr>
                <w:color w:val="2E2F30"/>
                <w:sz w:val="20"/>
                <w:szCs w:val="20"/>
                <w:shd w:val="clear" w:color="auto" w:fill="FFFFFF"/>
              </w:rPr>
              <w:t xml:space="preserve"> one factor that led to the decline of the Mughal Empire.</w:t>
            </w:r>
          </w:p>
        </w:tc>
      </w:tr>
      <w:tr w:rsidR="00CD799D" w:rsidRPr="006D32FE" w14:paraId="3BA6C9C0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C8BD6" w14:textId="77777777" w:rsidR="001B640B" w:rsidRPr="00AF51D6" w:rsidRDefault="001B640B" w:rsidP="001B640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C5D56A6" w14:textId="77777777" w:rsidR="001B640B" w:rsidRDefault="001B640B" w:rsidP="001B640B">
            <w:pPr>
              <w:rPr>
                <w:rFonts w:ascii="Cambria" w:hAnsi="Cambria"/>
                <w:sz w:val="20"/>
                <w:szCs w:val="20"/>
              </w:rPr>
            </w:pPr>
          </w:p>
          <w:p w14:paraId="33D20A34" w14:textId="77777777" w:rsidR="001B640B" w:rsidRDefault="001B640B" w:rsidP="001B640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6D2C40">
              <w:rPr>
                <w:rFonts w:ascii="Cambria" w:hAnsi="Cambria"/>
                <w:sz w:val="20"/>
                <w:szCs w:val="20"/>
              </w:rPr>
              <w:t>things learned,</w:t>
            </w: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BDE35F3" w14:textId="77777777" w:rsidR="001B640B" w:rsidRPr="006D2C40" w:rsidRDefault="001B640B" w:rsidP="001B640B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6D2C40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36C86293" w14:textId="77777777" w:rsidR="001B640B" w:rsidRDefault="001B640B" w:rsidP="001B640B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6D2C40">
              <w:rPr>
                <w:rFonts w:ascii="Cambria" w:hAnsi="Cambria"/>
                <w:sz w:val="20"/>
                <w:szCs w:val="20"/>
              </w:rPr>
              <w:t>interesting fact</w:t>
            </w:r>
          </w:p>
          <w:p w14:paraId="407A7D31" w14:textId="77777777" w:rsidR="001B640B" w:rsidRDefault="001B640B" w:rsidP="001B640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62187D5" w14:textId="77777777" w:rsidR="001B640B" w:rsidRPr="009773FB" w:rsidRDefault="001B640B" w:rsidP="001B640B">
            <w:pPr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F64D7B6" w14:textId="77777777" w:rsidR="001B640B" w:rsidRPr="001D4FC4" w:rsidRDefault="001B640B" w:rsidP="001B640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1AB43916" w:rsidR="00CD799D" w:rsidRPr="006D32FE" w:rsidRDefault="001B640B" w:rsidP="001B640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AC93B" w14:textId="77777777" w:rsidR="00CD799D" w:rsidRPr="00AF51D6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676D5AB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6EBF7D52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6D2C40">
              <w:rPr>
                <w:rFonts w:ascii="Cambria" w:hAnsi="Cambria"/>
                <w:sz w:val="20"/>
                <w:szCs w:val="20"/>
              </w:rPr>
              <w:t>things learned,</w:t>
            </w: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4A8A0FA4" w14:textId="77777777" w:rsidR="00CD799D" w:rsidRPr="006D2C40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6D2C40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562E67DC" w14:textId="2D86E73D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6D2C40">
              <w:rPr>
                <w:rFonts w:ascii="Cambria" w:hAnsi="Cambria"/>
                <w:sz w:val="20"/>
                <w:szCs w:val="20"/>
              </w:rPr>
              <w:t>interesting fact</w:t>
            </w:r>
          </w:p>
          <w:p w14:paraId="2B61CEC7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534C58" w14:textId="77777777" w:rsidR="00CD799D" w:rsidRPr="009773FB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0FA4BB9D" w14:textId="77777777" w:rsidR="00CD799D" w:rsidRPr="001D4FC4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7CFA3CC" w14:textId="3DBE423D" w:rsidR="00CD799D" w:rsidRPr="006D32FE" w:rsidRDefault="00CD799D" w:rsidP="00CD799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 </w:t>
            </w:r>
          </w:p>
        </w:tc>
        <w:tc>
          <w:tcPr>
            <w:tcW w:w="254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F7722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D8BC4E3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43CE1AB6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things learned, </w:t>
            </w:r>
          </w:p>
          <w:p w14:paraId="38636130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6A09C501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531D84B4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2E78D58B" w14:textId="77777777" w:rsidR="00CD799D" w:rsidRPr="00171BA5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6CA4FB67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CBB9B9" w14:textId="104D8A51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8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44A85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FF69CA0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78C005CB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things learned, </w:t>
            </w:r>
          </w:p>
          <w:p w14:paraId="378ABC67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79333C8E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4A22A6FF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2E6D62E6" w14:textId="77777777" w:rsidR="00CD799D" w:rsidRPr="00171BA5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577D85D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51B43436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CD799D" w:rsidRPr="00AF51D6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23D4E1D0" w14:textId="77777777" w:rsidR="00CD799D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2F17A32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0D7C4B">
              <w:rPr>
                <w:rFonts w:ascii="Cambria" w:hAnsi="Cambria"/>
                <w:sz w:val="20"/>
                <w:szCs w:val="20"/>
              </w:rPr>
              <w:t>things learned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4E9A3DD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0D7C4B">
              <w:rPr>
                <w:rFonts w:ascii="Cambria" w:hAnsi="Cambria"/>
                <w:sz w:val="20"/>
                <w:szCs w:val="20"/>
              </w:rPr>
              <w:t>questions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2401BA4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0D7C4B">
              <w:rPr>
                <w:rFonts w:ascii="Cambria" w:hAnsi="Cambria"/>
                <w:sz w:val="20"/>
                <w:szCs w:val="20"/>
              </w:rPr>
              <w:t>interesting fact,</w:t>
            </w:r>
          </w:p>
          <w:p w14:paraId="31F0A1B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F825544" w14:textId="77777777" w:rsidR="00CD799D" w:rsidRPr="001D4FC4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260DF67C" w14:textId="77777777" w:rsidR="00CD799D" w:rsidRPr="001D4FC4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B5B24A" w14:textId="77777777" w:rsidR="00CD799D" w:rsidRPr="009773FB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? </w:t>
            </w:r>
          </w:p>
          <w:p w14:paraId="5DF2835F" w14:textId="29AE6E9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7B506449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CD799D" w:rsidRPr="006D32FE" w14:paraId="1E107C85" w14:textId="77777777" w:rsidTr="00631C1D">
        <w:trPr>
          <w:gridAfter w:val="1"/>
          <w:wAfter w:w="180" w:type="dxa"/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CD799D" w:rsidRPr="006D32FE" w14:paraId="59B4D4E8" w14:textId="77777777" w:rsidTr="00631C1D">
        <w:trPr>
          <w:gridAfter w:val="1"/>
          <w:wAfter w:w="180" w:type="dxa"/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63C833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511715C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CD799D" w:rsidRPr="006D32FE" w:rsidRDefault="00CD799D" w:rsidP="00CD799D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CD799D" w:rsidRPr="006D32FE" w14:paraId="0F6547DE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1B3911D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CD799D" w:rsidRPr="00EB6477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52559A7D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191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2A524" w14:textId="77777777" w:rsidR="003C527D" w:rsidRDefault="003C527D">
      <w:r>
        <w:separator/>
      </w:r>
    </w:p>
  </w:endnote>
  <w:endnote w:type="continuationSeparator" w:id="0">
    <w:p w14:paraId="37FCC4E9" w14:textId="77777777" w:rsidR="003C527D" w:rsidRDefault="003C5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7F009" w14:textId="77777777" w:rsidR="003C527D" w:rsidRDefault="003C527D">
      <w:r>
        <w:separator/>
      </w:r>
    </w:p>
  </w:footnote>
  <w:footnote w:type="continuationSeparator" w:id="0">
    <w:p w14:paraId="3C4D15DB" w14:textId="77777777" w:rsidR="003C527D" w:rsidRDefault="003C5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08A"/>
    <w:multiLevelType w:val="multilevel"/>
    <w:tmpl w:val="A8BA7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25186"/>
    <w:multiLevelType w:val="multilevel"/>
    <w:tmpl w:val="AF8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B322A"/>
    <w:multiLevelType w:val="multilevel"/>
    <w:tmpl w:val="7232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D116F1"/>
    <w:multiLevelType w:val="multilevel"/>
    <w:tmpl w:val="8432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9D129A"/>
    <w:multiLevelType w:val="multilevel"/>
    <w:tmpl w:val="8380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B2594C"/>
    <w:multiLevelType w:val="multilevel"/>
    <w:tmpl w:val="0A4C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052C43"/>
    <w:multiLevelType w:val="multilevel"/>
    <w:tmpl w:val="6692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AA66FC"/>
    <w:multiLevelType w:val="multilevel"/>
    <w:tmpl w:val="5A0C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473E20"/>
    <w:multiLevelType w:val="multilevel"/>
    <w:tmpl w:val="3764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197BFD"/>
    <w:multiLevelType w:val="multilevel"/>
    <w:tmpl w:val="B8DE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B55E92"/>
    <w:multiLevelType w:val="multilevel"/>
    <w:tmpl w:val="B9D8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10758B"/>
    <w:multiLevelType w:val="multilevel"/>
    <w:tmpl w:val="69A2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016681"/>
    <w:multiLevelType w:val="multilevel"/>
    <w:tmpl w:val="6720A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900875"/>
    <w:multiLevelType w:val="multilevel"/>
    <w:tmpl w:val="4D2C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2402A5"/>
    <w:multiLevelType w:val="multilevel"/>
    <w:tmpl w:val="576E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E517B4"/>
    <w:multiLevelType w:val="multilevel"/>
    <w:tmpl w:val="352AF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B70D97"/>
    <w:multiLevelType w:val="multilevel"/>
    <w:tmpl w:val="FB5A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C94983"/>
    <w:multiLevelType w:val="multilevel"/>
    <w:tmpl w:val="CBDE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FF58A2"/>
    <w:multiLevelType w:val="multilevel"/>
    <w:tmpl w:val="1BF0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02C226B"/>
    <w:multiLevelType w:val="multilevel"/>
    <w:tmpl w:val="1368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2C625C"/>
    <w:multiLevelType w:val="multilevel"/>
    <w:tmpl w:val="4D8A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6323B34"/>
    <w:multiLevelType w:val="multilevel"/>
    <w:tmpl w:val="0356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565407"/>
    <w:multiLevelType w:val="multilevel"/>
    <w:tmpl w:val="94367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B047A5"/>
    <w:multiLevelType w:val="multilevel"/>
    <w:tmpl w:val="AC10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31340E"/>
    <w:multiLevelType w:val="multilevel"/>
    <w:tmpl w:val="4F7C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9D4B52"/>
    <w:multiLevelType w:val="multilevel"/>
    <w:tmpl w:val="99B8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3CD304D"/>
    <w:multiLevelType w:val="multilevel"/>
    <w:tmpl w:val="8C4E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06684E"/>
    <w:multiLevelType w:val="multilevel"/>
    <w:tmpl w:val="9C88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D205749"/>
    <w:multiLevelType w:val="multilevel"/>
    <w:tmpl w:val="CCD2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F69117A"/>
    <w:multiLevelType w:val="multilevel"/>
    <w:tmpl w:val="76E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2D3724"/>
    <w:multiLevelType w:val="multilevel"/>
    <w:tmpl w:val="1F56A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2A513DD"/>
    <w:multiLevelType w:val="multilevel"/>
    <w:tmpl w:val="7BDC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6EC2940"/>
    <w:multiLevelType w:val="multilevel"/>
    <w:tmpl w:val="83D62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AF34BF1"/>
    <w:multiLevelType w:val="multilevel"/>
    <w:tmpl w:val="44A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E753B58"/>
    <w:multiLevelType w:val="multilevel"/>
    <w:tmpl w:val="9F5E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ECE2B00"/>
    <w:multiLevelType w:val="multilevel"/>
    <w:tmpl w:val="9F28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5005110"/>
    <w:multiLevelType w:val="multilevel"/>
    <w:tmpl w:val="3E12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28662F"/>
    <w:multiLevelType w:val="multilevel"/>
    <w:tmpl w:val="D4C2C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B7310"/>
    <w:multiLevelType w:val="multilevel"/>
    <w:tmpl w:val="FC0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2506386">
    <w:abstractNumId w:val="37"/>
  </w:num>
  <w:num w:numId="2" w16cid:durableId="468130978">
    <w:abstractNumId w:val="18"/>
  </w:num>
  <w:num w:numId="3" w16cid:durableId="421995105">
    <w:abstractNumId w:val="42"/>
  </w:num>
  <w:num w:numId="4" w16cid:durableId="1373917371">
    <w:abstractNumId w:val="6"/>
  </w:num>
  <w:num w:numId="5" w16cid:durableId="1747654956">
    <w:abstractNumId w:val="19"/>
  </w:num>
  <w:num w:numId="6" w16cid:durableId="218370554">
    <w:abstractNumId w:val="3"/>
  </w:num>
  <w:num w:numId="7" w16cid:durableId="1530265638">
    <w:abstractNumId w:val="8"/>
  </w:num>
  <w:num w:numId="8" w16cid:durableId="840268661">
    <w:abstractNumId w:val="22"/>
  </w:num>
  <w:num w:numId="9" w16cid:durableId="1361858310">
    <w:abstractNumId w:val="33"/>
  </w:num>
  <w:num w:numId="10" w16cid:durableId="255753875">
    <w:abstractNumId w:val="27"/>
  </w:num>
  <w:num w:numId="11" w16cid:durableId="1360816649">
    <w:abstractNumId w:val="41"/>
  </w:num>
  <w:num w:numId="12" w16cid:durableId="244464615">
    <w:abstractNumId w:val="13"/>
  </w:num>
  <w:num w:numId="13" w16cid:durableId="13697642">
    <w:abstractNumId w:val="29"/>
  </w:num>
  <w:num w:numId="14" w16cid:durableId="927814656">
    <w:abstractNumId w:val="34"/>
  </w:num>
  <w:num w:numId="15" w16cid:durableId="1742824336">
    <w:abstractNumId w:val="23"/>
  </w:num>
  <w:num w:numId="16" w16cid:durableId="1522547813">
    <w:abstractNumId w:val="4"/>
  </w:num>
  <w:num w:numId="17" w16cid:durableId="965819232">
    <w:abstractNumId w:val="31"/>
  </w:num>
  <w:num w:numId="18" w16cid:durableId="878474337">
    <w:abstractNumId w:val="5"/>
  </w:num>
  <w:num w:numId="19" w16cid:durableId="1349483354">
    <w:abstractNumId w:val="14"/>
  </w:num>
  <w:num w:numId="20" w16cid:durableId="1640113736">
    <w:abstractNumId w:val="16"/>
  </w:num>
  <w:num w:numId="21" w16cid:durableId="716706699">
    <w:abstractNumId w:val="40"/>
  </w:num>
  <w:num w:numId="22" w16cid:durableId="786195203">
    <w:abstractNumId w:val="0"/>
  </w:num>
  <w:num w:numId="23" w16cid:durableId="429013747">
    <w:abstractNumId w:val="36"/>
  </w:num>
  <w:num w:numId="24" w16cid:durableId="1246454507">
    <w:abstractNumId w:val="32"/>
  </w:num>
  <w:num w:numId="25" w16cid:durableId="1208183918">
    <w:abstractNumId w:val="25"/>
  </w:num>
  <w:num w:numId="26" w16cid:durableId="101387544">
    <w:abstractNumId w:val="20"/>
  </w:num>
  <w:num w:numId="27" w16cid:durableId="554850978">
    <w:abstractNumId w:val="12"/>
  </w:num>
  <w:num w:numId="28" w16cid:durableId="1509101510">
    <w:abstractNumId w:val="43"/>
  </w:num>
  <w:num w:numId="29" w16cid:durableId="2057655444">
    <w:abstractNumId w:val="28"/>
  </w:num>
  <w:num w:numId="30" w16cid:durableId="1720518359">
    <w:abstractNumId w:val="45"/>
  </w:num>
  <w:num w:numId="31" w16cid:durableId="985474249">
    <w:abstractNumId w:val="1"/>
  </w:num>
  <w:num w:numId="32" w16cid:durableId="2123961243">
    <w:abstractNumId w:val="11"/>
  </w:num>
  <w:num w:numId="33" w16cid:durableId="1558316639">
    <w:abstractNumId w:val="44"/>
  </w:num>
  <w:num w:numId="34" w16cid:durableId="1755013109">
    <w:abstractNumId w:val="30"/>
  </w:num>
  <w:num w:numId="35" w16cid:durableId="705329785">
    <w:abstractNumId w:val="24"/>
  </w:num>
  <w:num w:numId="36" w16cid:durableId="996693334">
    <w:abstractNumId w:val="17"/>
  </w:num>
  <w:num w:numId="37" w16cid:durableId="108282618">
    <w:abstractNumId w:val="7"/>
  </w:num>
  <w:num w:numId="38" w16cid:durableId="972755155">
    <w:abstractNumId w:val="21"/>
  </w:num>
  <w:num w:numId="39" w16cid:durableId="1450472256">
    <w:abstractNumId w:val="39"/>
  </w:num>
  <w:num w:numId="40" w16cid:durableId="123739486">
    <w:abstractNumId w:val="9"/>
  </w:num>
  <w:num w:numId="41" w16cid:durableId="582104270">
    <w:abstractNumId w:val="15"/>
  </w:num>
  <w:num w:numId="42" w16cid:durableId="1676808386">
    <w:abstractNumId w:val="10"/>
  </w:num>
  <w:num w:numId="43" w16cid:durableId="1339573878">
    <w:abstractNumId w:val="38"/>
  </w:num>
  <w:num w:numId="44" w16cid:durableId="404306185">
    <w:abstractNumId w:val="35"/>
  </w:num>
  <w:num w:numId="45" w16cid:durableId="1678387395">
    <w:abstractNumId w:val="2"/>
  </w:num>
  <w:num w:numId="46" w16cid:durableId="22106166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3A"/>
    <w:rsid w:val="00020799"/>
    <w:rsid w:val="00020F4B"/>
    <w:rsid w:val="00023C0E"/>
    <w:rsid w:val="00024404"/>
    <w:rsid w:val="00030C2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0500"/>
    <w:rsid w:val="00091959"/>
    <w:rsid w:val="00091D32"/>
    <w:rsid w:val="000A52CF"/>
    <w:rsid w:val="000A7D71"/>
    <w:rsid w:val="000B1A2E"/>
    <w:rsid w:val="000B7D40"/>
    <w:rsid w:val="000C43D1"/>
    <w:rsid w:val="000C594D"/>
    <w:rsid w:val="000C6B0C"/>
    <w:rsid w:val="000D0E94"/>
    <w:rsid w:val="000D1CF4"/>
    <w:rsid w:val="000D3447"/>
    <w:rsid w:val="000D507B"/>
    <w:rsid w:val="000D7C4B"/>
    <w:rsid w:val="000E36FE"/>
    <w:rsid w:val="000E4992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47A0"/>
    <w:rsid w:val="00136232"/>
    <w:rsid w:val="00143BB7"/>
    <w:rsid w:val="001475C3"/>
    <w:rsid w:val="001507B1"/>
    <w:rsid w:val="0015239A"/>
    <w:rsid w:val="00160666"/>
    <w:rsid w:val="00161597"/>
    <w:rsid w:val="00161770"/>
    <w:rsid w:val="00161959"/>
    <w:rsid w:val="0016394C"/>
    <w:rsid w:val="00163CA6"/>
    <w:rsid w:val="00165822"/>
    <w:rsid w:val="0016736E"/>
    <w:rsid w:val="00171106"/>
    <w:rsid w:val="00171BA5"/>
    <w:rsid w:val="0017795F"/>
    <w:rsid w:val="001802B5"/>
    <w:rsid w:val="00184502"/>
    <w:rsid w:val="00185F61"/>
    <w:rsid w:val="00187BF6"/>
    <w:rsid w:val="001908EB"/>
    <w:rsid w:val="001A0360"/>
    <w:rsid w:val="001A53AD"/>
    <w:rsid w:val="001B05F5"/>
    <w:rsid w:val="001B168C"/>
    <w:rsid w:val="001B640B"/>
    <w:rsid w:val="001C08DA"/>
    <w:rsid w:val="001C323D"/>
    <w:rsid w:val="001C5778"/>
    <w:rsid w:val="001C57EE"/>
    <w:rsid w:val="001C6FAF"/>
    <w:rsid w:val="001D0DEC"/>
    <w:rsid w:val="001D2FE0"/>
    <w:rsid w:val="001D4FC4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0ACE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0D3"/>
    <w:rsid w:val="00296524"/>
    <w:rsid w:val="002A22E5"/>
    <w:rsid w:val="002B6E96"/>
    <w:rsid w:val="002C0C11"/>
    <w:rsid w:val="002C4135"/>
    <w:rsid w:val="002C4D09"/>
    <w:rsid w:val="002D1EAB"/>
    <w:rsid w:val="002E01D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A324E"/>
    <w:rsid w:val="003B0363"/>
    <w:rsid w:val="003B6E85"/>
    <w:rsid w:val="003C230C"/>
    <w:rsid w:val="003C2E29"/>
    <w:rsid w:val="003C37AC"/>
    <w:rsid w:val="003C4547"/>
    <w:rsid w:val="003C527D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228E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26FA"/>
    <w:rsid w:val="00503AC2"/>
    <w:rsid w:val="00505A49"/>
    <w:rsid w:val="00510D04"/>
    <w:rsid w:val="00514049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3254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3FB"/>
    <w:rsid w:val="00591524"/>
    <w:rsid w:val="005A2787"/>
    <w:rsid w:val="005A2F9A"/>
    <w:rsid w:val="005A4352"/>
    <w:rsid w:val="005A4DB9"/>
    <w:rsid w:val="005A60DC"/>
    <w:rsid w:val="005A720C"/>
    <w:rsid w:val="005A72A6"/>
    <w:rsid w:val="005B0621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3F7D"/>
    <w:rsid w:val="005F5848"/>
    <w:rsid w:val="005F7F4F"/>
    <w:rsid w:val="00603574"/>
    <w:rsid w:val="0060575D"/>
    <w:rsid w:val="0061384A"/>
    <w:rsid w:val="0062115E"/>
    <w:rsid w:val="0062265A"/>
    <w:rsid w:val="00623609"/>
    <w:rsid w:val="00627B7C"/>
    <w:rsid w:val="00631C1D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C40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1440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D52B7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1721"/>
    <w:rsid w:val="00813119"/>
    <w:rsid w:val="008220E5"/>
    <w:rsid w:val="00822B1F"/>
    <w:rsid w:val="00825B8B"/>
    <w:rsid w:val="0083719C"/>
    <w:rsid w:val="008435B6"/>
    <w:rsid w:val="00844C40"/>
    <w:rsid w:val="00857F27"/>
    <w:rsid w:val="00860FBC"/>
    <w:rsid w:val="00863B39"/>
    <w:rsid w:val="008653CA"/>
    <w:rsid w:val="00865CE8"/>
    <w:rsid w:val="00870984"/>
    <w:rsid w:val="00884D2E"/>
    <w:rsid w:val="00890D11"/>
    <w:rsid w:val="00894EAC"/>
    <w:rsid w:val="00897EEF"/>
    <w:rsid w:val="008A362A"/>
    <w:rsid w:val="008A7EC3"/>
    <w:rsid w:val="008B1576"/>
    <w:rsid w:val="008B539F"/>
    <w:rsid w:val="008B5B3A"/>
    <w:rsid w:val="008B5F7D"/>
    <w:rsid w:val="008C1F88"/>
    <w:rsid w:val="008D0229"/>
    <w:rsid w:val="008D2EA1"/>
    <w:rsid w:val="008D61F8"/>
    <w:rsid w:val="008E413C"/>
    <w:rsid w:val="008E72DA"/>
    <w:rsid w:val="00906657"/>
    <w:rsid w:val="009069FD"/>
    <w:rsid w:val="00913861"/>
    <w:rsid w:val="00915B7B"/>
    <w:rsid w:val="00917FFB"/>
    <w:rsid w:val="00921865"/>
    <w:rsid w:val="009242F1"/>
    <w:rsid w:val="00925459"/>
    <w:rsid w:val="0093144C"/>
    <w:rsid w:val="0093259A"/>
    <w:rsid w:val="0093269F"/>
    <w:rsid w:val="00945E73"/>
    <w:rsid w:val="00947985"/>
    <w:rsid w:val="00955D52"/>
    <w:rsid w:val="00962DD8"/>
    <w:rsid w:val="009773FB"/>
    <w:rsid w:val="00982D81"/>
    <w:rsid w:val="009849B8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5C91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5742"/>
    <w:rsid w:val="009F6121"/>
    <w:rsid w:val="009F72E0"/>
    <w:rsid w:val="00A038A9"/>
    <w:rsid w:val="00A0518B"/>
    <w:rsid w:val="00A06693"/>
    <w:rsid w:val="00A12B4D"/>
    <w:rsid w:val="00A14A35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05B9"/>
    <w:rsid w:val="00A81961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C57B2"/>
    <w:rsid w:val="00BD4E5C"/>
    <w:rsid w:val="00BD4FFF"/>
    <w:rsid w:val="00BE140D"/>
    <w:rsid w:val="00BE7787"/>
    <w:rsid w:val="00BF215D"/>
    <w:rsid w:val="00C0709C"/>
    <w:rsid w:val="00C10BFE"/>
    <w:rsid w:val="00C14E52"/>
    <w:rsid w:val="00C17172"/>
    <w:rsid w:val="00C27645"/>
    <w:rsid w:val="00C3609A"/>
    <w:rsid w:val="00C402BE"/>
    <w:rsid w:val="00C420E6"/>
    <w:rsid w:val="00C50CC4"/>
    <w:rsid w:val="00C539BF"/>
    <w:rsid w:val="00C55A97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398A"/>
    <w:rsid w:val="00CB7FB8"/>
    <w:rsid w:val="00CC22EC"/>
    <w:rsid w:val="00CD3935"/>
    <w:rsid w:val="00CD731F"/>
    <w:rsid w:val="00CD7464"/>
    <w:rsid w:val="00CD799D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78E"/>
    <w:rsid w:val="00D6684F"/>
    <w:rsid w:val="00D72720"/>
    <w:rsid w:val="00D7352D"/>
    <w:rsid w:val="00D76EBA"/>
    <w:rsid w:val="00D83B5D"/>
    <w:rsid w:val="00D843CA"/>
    <w:rsid w:val="00D8546D"/>
    <w:rsid w:val="00D9377A"/>
    <w:rsid w:val="00D939A9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0780"/>
    <w:rsid w:val="00DE65CA"/>
    <w:rsid w:val="00DE7315"/>
    <w:rsid w:val="00DF5870"/>
    <w:rsid w:val="00E1699D"/>
    <w:rsid w:val="00E21F4C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4C4"/>
    <w:rsid w:val="00E7051F"/>
    <w:rsid w:val="00E72D37"/>
    <w:rsid w:val="00E72E0E"/>
    <w:rsid w:val="00E74A9C"/>
    <w:rsid w:val="00E76216"/>
    <w:rsid w:val="00E778C8"/>
    <w:rsid w:val="00E814EF"/>
    <w:rsid w:val="00E84D71"/>
    <w:rsid w:val="00E8610F"/>
    <w:rsid w:val="00E86611"/>
    <w:rsid w:val="00E90913"/>
    <w:rsid w:val="00E944C3"/>
    <w:rsid w:val="00EA00D6"/>
    <w:rsid w:val="00EB3028"/>
    <w:rsid w:val="00EB5FDB"/>
    <w:rsid w:val="00EB63E4"/>
    <w:rsid w:val="00EB6477"/>
    <w:rsid w:val="00EC0BDD"/>
    <w:rsid w:val="00EC2B36"/>
    <w:rsid w:val="00ED628A"/>
    <w:rsid w:val="00EE0944"/>
    <w:rsid w:val="00EE13E4"/>
    <w:rsid w:val="00EE2281"/>
    <w:rsid w:val="00EF0065"/>
    <w:rsid w:val="00EF04FB"/>
    <w:rsid w:val="00EF6705"/>
    <w:rsid w:val="00F0637D"/>
    <w:rsid w:val="00F0782E"/>
    <w:rsid w:val="00F15EF2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34F7"/>
    <w:rsid w:val="00F7595B"/>
    <w:rsid w:val="00F817DB"/>
    <w:rsid w:val="00F930DC"/>
    <w:rsid w:val="00F96184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609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  <w:style w:type="character" w:customStyle="1" w:styleId="Heading3Char">
    <w:name w:val="Heading 3 Char"/>
    <w:basedOn w:val="DefaultParagraphFont"/>
    <w:link w:val="Heading3"/>
    <w:uiPriority w:val="9"/>
    <w:rsid w:val="00260ACE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213</Words>
  <Characters>691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6</cp:revision>
  <cp:lastPrinted>2024-09-16T11:53:00Z</cp:lastPrinted>
  <dcterms:created xsi:type="dcterms:W3CDTF">2024-10-28T03:51:00Z</dcterms:created>
  <dcterms:modified xsi:type="dcterms:W3CDTF">2024-10-28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